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๕</w:t>
      </w:r>
      <w:r>
        <w:t xml:space="preserve"> </w:t>
      </w:r>
      <w:r>
        <w:t xml:space="preserve">จดหมายส่วนตัว</w:t>
      </w:r>
      <w:r>
        <w:t xml:space="preserve"> </w:t>
      </w:r>
      <w:r>
        <w:t xml:space="preserve">(๑)</w:t>
      </w:r>
      <w:r>
        <w:t xml:space="preserve"> </w:t>
      </w:r>
      <w:r>
        <w:t xml:space="preserve">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 วันนี้พบกับคุณครูคณิตาและคุณครูปรเมษฐ ศรีกำเนิด ในรายวิชาภาษาไทย ชั้นประถมศึกษาปีที่ 6 ค่ะ นักเรียนคะ นักเรียนเห็นครูปรเมษฐไหมคะนี่</w:t>
      </w:r>
    </w:p>
    <w:p>
      <w:pPr>
        <w:pStyle w:val="BodyText"/>
      </w:pPr>
      <w:r>
        <w:t xml:space="preserve">(คุณครูคณิตา) ผมได้รับจดหมายทางไกลส่งมาให้คุณครูคณิตารับเอาไว้ รับไว้ เหลือบเห็นจ่าหน้าซองของน้องนี่ เล่นเอาใจพี่ไม่ดี บอกให้คำนำหน้าเป็นชายในจดหมายนี้ ดูทีละร้องไห้ เอชา เอชา เอชา ชาชาชา ฉ่า ชา หน่อยแม่ ใครส่งจดหมายมาหาครูคณิตาก็ไม่รู้</w:t>
      </w:r>
    </w:p>
    <w:p>
      <w:pPr>
        <w:pStyle w:val="BodyText"/>
      </w:pPr>
      <w:r>
        <w:t xml:space="preserve">(คุณครูคณิตา) ดูจากชื่อแล้วน่าจะเป็นผู้ชายนะคะ เป็นผู้ชายนะคะครูปรเมษฐ ดีใจจังเลย</w:t>
      </w:r>
    </w:p>
    <w:p>
      <w:pPr>
        <w:pStyle w:val="BodyText"/>
      </w:pPr>
      <w:r>
        <w:t xml:space="preserve">(คุณครูปรเมษฐ) ดีใจเรื่องจดหมาย ต้องรีบสอนแล้ว ผมไปรับจดหมายให้ครูคณิตานี่สายเลย</w:t>
      </w:r>
    </w:p>
    <w:p>
      <w:pPr>
        <w:pStyle w:val="BodyText"/>
      </w:pPr>
      <w:r>
        <w:t xml:space="preserve">(คุณครูคณิตา) ขอบคุณค่ะครูปรเมษฐเอาล่ะค่ะ สอดคล้องกันพอดีเลยนะคะ เพราะ</w:t>
      </w:r>
    </w:p>
    <w:p>
      <w:pPr>
        <w:pStyle w:val="BodyText"/>
      </w:pPr>
      <w:r>
        <w:t xml:space="preserve">(คุณครูคณิตา) เนื่องจากชั่วโมงนี้นะคะ เราจะเรียนกันในเรื่องจดหมายส่วนตัวค่ะ คุณครูปรเมษฐ เดี๋ยวเราเปิดอ่านเลยดีไหม</w:t>
      </w:r>
    </w:p>
    <w:p>
      <w:pPr>
        <w:pStyle w:val="BodyText"/>
      </w:pPr>
      <w:r>
        <w:t xml:space="preserve">(คุณครูปรเมษฐ) ไม่เอา เพราะนักเรียนรออยู่รีบสอนถ้าอยากฟังก็ฟังเวลาว่าง ๆ</w:t>
      </w:r>
    </w:p>
    <w:p>
      <w:pPr>
        <w:pStyle w:val="BodyText"/>
      </w:pPr>
      <w:r>
        <w:t xml:space="preserve">(คุณครูคณิตา) นักเรียนเดี๋ยวเรามาเรียนกันในเรื่องจดหมายส่วนตัวก่อนนะคะ แล้วเดี๋ยวถ้ามีเวลานะคะ คุณครูจะเปิดให้นักเรียนนะคะ</w:t>
      </w:r>
    </w:p>
    <w:p>
      <w:pPr>
        <w:pStyle w:val="BodyText"/>
      </w:pPr>
      <w:r>
        <w:t xml:space="preserve">(คุณครูปรเมษฐ) เพราะฉะนั้นเดี๋ยวเราไปเรียนจดหมายส่วนตัวใช่ไหมครับ ไปกันเลยเด็ก ๆ</w:t>
      </w:r>
    </w:p>
    <w:p>
      <w:pPr>
        <w:pStyle w:val="BodyText"/>
      </w:pPr>
      <w:r>
        <w:t xml:space="preserve">(คุณครูคณิตา) เอาล่ะค่ะ จดหมายส่วนตัวนะคะ วันนี้เราจะเรียนเกี่ยวกับเรื่องจดหมาย… จดหมายอะไรคะนักเรียน นั่นก็คือจดหมายส่วนตัวนั่นเองนะ วันนี้ครูก็มีคำถามกระตุ้นควาสมคิด ได้คิด ได้ฝึกใช้สมองก่อนนะ มาดูคำถามแรกเลยนะคะ นักเรียนเคยมีประสบการณ์ในการเขียนจดหมายหรือไม่ ตอบว่าเคยมีประสบการณ์หรือไม่เคยมีประสบการณ์นะคะ ตอบเลยค่ะ</w:t>
      </w:r>
    </w:p>
    <w:p>
      <w:pPr>
        <w:pStyle w:val="BodyText"/>
      </w:pPr>
      <w:r>
        <w:t xml:space="preserve">(คุณครูปรเมษฐ) ต้องเคยครูคณิตา เด็ก ๆ นี่ เชื่อว่าต้องเคยเขียนต้องเคยเขียนจดหมาย ในสมัยที่อยู่ ป.4 ต้องเขียนจดหมายลาครู หาครู ป. 3 ก็เขียน ป. 5 ก็เขียน เพราะฉะนั้นนี่ ข้อนี้ครูตอบให้เลย เคยแน่นอนครับ เคยมีประสบการณ์ อันนี้ว่าอย่างไรต่อ</w:t>
      </w:r>
    </w:p>
    <w:p>
      <w:pPr>
        <w:pStyle w:val="BodyText"/>
      </w:pPr>
      <w:r>
        <w:t xml:space="preserve">(คุณครูคณิตา) อีกคำถามหนึ่งค่ะ นักเรียนคิดว่าการเขียนจดหมายในปัจจุบันมีความสำคัญหรือไม่ เพราะเหตุใด</w:t>
      </w:r>
    </w:p>
    <w:p>
      <w:pPr>
        <w:pStyle w:val="BodyText"/>
      </w:pPr>
      <w:r>
        <w:t xml:space="preserve">(คุณครูปรเมษฐ) เป็นคำถามที่น่าคิด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เด็ก ๆ ตอบครูต้องเงียบ</w:t>
      </w:r>
    </w:p>
    <w:p>
      <w:pPr>
        <w:pStyle w:val="BodyText"/>
      </w:pPr>
      <w:r>
        <w:t xml:space="preserve">(คุณครูคณิตา) เด็ก ๆ คงตอบกันเป็นที่เรียบร้อยแล้วนะคะ คุณครูปลายทางคะ คุณครูปลายทางสามารถที่จะเสนอข้อคิดเห็นให้นักเรียนนะคะ ได้คิดเห็นความรู้ได้นะคะ ถามคุณครูปรเมษฐดีกว่า ว่าคุณครูปรเมษฐคิดว่าการเขียนจดหมายในปัจจุบันยังสำคัญอยู่หรือไม่คะ</w:t>
      </w:r>
    </w:p>
    <w:p>
      <w:pPr>
        <w:pStyle w:val="BodyText"/>
      </w:pPr>
      <w:r>
        <w:t xml:space="preserve">(คุณครูปรเมษฐ) อันนี้ก็ต้องเล่าย้อนก่อนนะครูคณิตา แต่โบราณนี่ เรามีการติดต่อสื่อสารใช่ไหม แต่ละที่มีการติดต่อสื่อสารซึ่งกันและกัน บางครั้งนี่ในแดนไกล เราไม่สามารถที่จะเดินทางไปได้นี่ ก็จะใช้ตัวช่วย สื่อนี่ในการสื่อสาร3ก็เรียกว่า</w:t>
      </w:r>
      <w:r>
        <w:t xml:space="preserve"> </w:t>
      </w:r>
      <w:r>
        <w:t xml:space="preserve">“</w:t>
      </w:r>
      <w:r>
        <w:t xml:space="preserve">จดหมาย</w:t>
      </w:r>
      <w:r>
        <w:t xml:space="preserve">”</w:t>
      </w:r>
      <w:r>
        <w:t xml:space="preserve"> </w:t>
      </w:r>
      <w:r>
        <w:t xml:space="preserve">โบราณก็เรียกว่า</w:t>
      </w:r>
      <w:r>
        <w:t xml:space="preserve"> </w:t>
      </w:r>
      <w:r>
        <w:t xml:space="preserve">“</w:t>
      </w:r>
      <w:r>
        <w:t xml:space="preserve">สาร</w:t>
      </w:r>
      <w:r>
        <w:t xml:space="preserve">”</w:t>
      </w:r>
      <w:r>
        <w:t xml:space="preserve"> </w:t>
      </w:r>
      <w:r>
        <w:t xml:space="preserve">เด็ก ๆ เคยดูหนังดูละครไหม ที่ใช้นกพิราบในการสื่อสาร คุณครูคณิตาเคยรู้เรื่องนี้ไหม</w:t>
      </w:r>
    </w:p>
    <w:p>
      <w:pPr>
        <w:pStyle w:val="BodyText"/>
      </w:pPr>
      <w:r>
        <w:t xml:space="preserve">(คุณครูคณิตา) เคยรู้มาบ้างในการส่งสาร นิพิราบก็ส่ง ข้จะมาตีเมืองเอ็งวันพรุ่งนี้ให้เตรียมรับให้ดี สมมติว่า อันนี้คือการติดต่อสื่อสาร แล้วก็พัฒนามาเรื่อย ๆ มาเป็นการเขียนจดหมาย ในสมัยรัชกาลที่ 5 ก็มีการตั้งไปรษณีย์โทรเลข มีการพัฒนานะ จนวิวัฒนาการมามาติดต่อสื่อสารโดยใช้โทรเลข โทรเลขนี่ถ้ารุ่นพ่อแม่หนูจะเรียกตะเรียกแก๊กนี่นะ ก็เป็นการที่พิมพ์แล้วก็ส่งไปนะ เอาไว้บอกงานบวชงานศพ งานอะไรก็ตามหรือรายงานก็ตามมันไวกว่าส่งจดหมาย เพราะฉะนั้นนี่คนมีการติดต่อกันมาแต่สมัยโบราณจึงมีความสำคัญ จนถึงทุกวันนี้นี่ ไม่เขียนจดหมายกันแล้วนะ ใช้อะไรนะ ฮัลโหล</w:t>
      </w:r>
    </w:p>
    <w:p>
      <w:pPr>
        <w:pStyle w:val="BodyText"/>
      </w:pPr>
      <w:r>
        <w:t xml:space="preserve">(คุณครูคณิตา) ใช้เทคโนโลยีเข้ามาช่วย</w:t>
      </w:r>
    </w:p>
    <w:p>
      <w:pPr>
        <w:pStyle w:val="BodyText"/>
      </w:pPr>
      <w:r>
        <w:t xml:space="preserve">(คุณครูปรเมษฐ) ใช้เทคโนโลยีเข้ามาช่วย ไม่ว่าจะเป็นโทรศัพท์ สมัยนี่นี่ อย่างเช่น LINE, Facebook ติดต่อสื่อสารถามว่ามันก็ยังเป็นสาส์นที่ส่งกันมาแต่โบราณอยู่ดี เราจะสื่อสารถึงเรื่องอะไร เราก็สื่อสารถึงตัวอัเพราะฉะนั้น ครูคิดว่ามีความสำคัญ อย่างน้อยเด็ก ๆ ต้องเขียน จดหมาย และต้องนำไปใช้ให้ถูกต้อง อันนี้ที่สำคัญสำหรับหนูนะครับ</w:t>
      </w:r>
    </w:p>
    <w:p>
      <w:pPr>
        <w:pStyle w:val="BodyText"/>
      </w:pPr>
      <w:r>
        <w:t xml:space="preserve">(คุณครูคณิตา) เอาล่ะคหลังจากที่ได้ฟังคุณครูปรเมษฐแสดงความคิดเห็นไปแล้วนี่ บางคนนี่ก็คงจะอยากทราบแล้วว่าวันนี้นี่ เราเรียนเกี่ยวกับเรื่องจดหมายส่วนตัวก็จริง แต่เราจะเรียนในเนื้อหาเกี่ยวกับเรื่องอะไร เดี๋ยวเราไปดูกันเลยดีกว่านะคะ จุดประสงค์การเรียนรู้ในวันนี้นะคะ 1. อธิบายรูปแบบการเขียนจดหมายส่วนตัวได้ 2. บอกหลักการเขียนจดหมายส่วนตัวได้ 3. เขียนรูปแบบการเขียนจดหมายส่วนตัวได้และข้อที่ 4 ค่ะ มีมารยาทในการเขียนค่ะ</w:t>
      </w:r>
    </w:p>
    <w:p>
      <w:pPr>
        <w:pStyle w:val="BodyText"/>
      </w:pPr>
      <w:r>
        <w:t xml:space="preserve">(คุณครูปรเมษฐ) จากที่ครูได้ฟังจุดประสงค์ก็สรุปได้ว่า วันนี้นี่นักเรียนอาจจะยังไม่ได้เขียนจดหมายส่วนตัวจริง ๆ แต่จะต้องสามารถเขียนอะไรได้นะ รูปแบบจดหมายได้ อันนี้คือจุดประสงค์ที่ครูมุ่งหวังกับหนู ๆ ในวันนี้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กันต่อเลยเดี๋ยวเราไปศึกษากัน</w:t>
      </w:r>
    </w:p>
    <w:p>
      <w:pPr>
        <w:pStyle w:val="BodyText"/>
      </w:pPr>
      <w:r>
        <w:t xml:space="preserve">(คุณครูคณิตา) เดี๋ยวเราไปดูตัวอย่างจดหมายกันนะคะ ให้นักเรียน</w:t>
      </w:r>
    </w:p>
    <w:p>
      <w:pPr>
        <w:pStyle w:val="BodyText"/>
      </w:pPr>
      <w:r>
        <w:t xml:space="preserve">(คุณครูปรเมษฐ) ครูคณิตาไหน ๆ เด็ก ๆ ที่ใครส่งใครส่งมาไม่รู้นะ ลองนำเสนอให้นักเรียนหน่อยดูรูปแบบซอง</w:t>
      </w:r>
    </w:p>
    <w:p>
      <w:pPr>
        <w:pStyle w:val="BodyText"/>
      </w:pPr>
      <w:r>
        <w:t xml:space="preserve">(คุณครูคณิตา) รูปแบบซองลักษณะอย่างนี้นะคะคุณครูปรเมษฐ นักเรียนลองสังเกตดูนะ รูปแบบของซองจดหมายนะคะ การจ่าหน้าซองนะคะ</w:t>
      </w:r>
    </w:p>
    <w:p>
      <w:pPr>
        <w:pStyle w:val="BodyText"/>
      </w:pPr>
      <w:r>
        <w:t xml:space="preserve">(คุณครูปรเมษฐ) นักเรียนดูตรงหน้านี่เรียกว่า</w:t>
      </w:r>
      <w:r>
        <w:t xml:space="preserve"> </w:t>
      </w:r>
      <w:r>
        <w:t xml:space="preserve">“</w:t>
      </w:r>
      <w:r>
        <w:t xml:space="preserve">จ่าหน้าซอง</w:t>
      </w:r>
      <w:r>
        <w:t xml:space="preserve">”</w:t>
      </w:r>
      <w:r>
        <w:t xml:space="preserve"> </w:t>
      </w:r>
      <w:r>
        <w:t xml:space="preserve">ดวงต อันนี้คือการส่งจดหมาย ดวงตเปรียบเสมือน เปรียบเสมือนค่าแรงของไปรษณีย์ค่อยไปศึกษารูปแบบสอน อันนี้ให้ดูเป็นรูปแบบจริงของจดหมายนะครับ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ดูรูปแบบจดหมายประเภทต่าง ๆ กันดีกว่านะ</w:t>
      </w:r>
    </w:p>
    <w:p>
      <w:pPr>
        <w:pStyle w:val="BodyText"/>
      </w:pPr>
      <w:r>
        <w:t xml:space="preserve">(คุณครูปรเมษฐ) ไปกันเลยดีกว่าครับครูคณิตา</w:t>
      </w:r>
    </w:p>
    <w:p>
      <w:pPr>
        <w:pStyle w:val="BodyText"/>
      </w:pPr>
      <w:r>
        <w:t xml:space="preserve">(คุณครูคณิตา) ค่ะ ให้นักเรียนพิจารณาบนหน้าจอนะ นักเรียนคิดว่าเป็นรูปแบบจดหมาย จดหมายแบบใด เรียนคุณครูประจำชั้น เรียนคุณครูประจำชั้น ปีที่ 5/3 ดิฉันลื่นล้มหน้าห้องน้ำที่บ้าน ถ้าลื่นล้มนี่นักเรียนคิดว่าน่าจะเป็นจดหมายเกี่ยวกับอะไร</w:t>
      </w:r>
    </w:p>
    <w:p>
      <w:pPr>
        <w:pStyle w:val="BodyText"/>
      </w:pPr>
      <w:r>
        <w:t xml:space="preserve">(คุณครูปรเมษฐ) จดหมายเจ็บป่วยหรือครับ</w:t>
      </w:r>
    </w:p>
    <w:p>
      <w:pPr>
        <w:pStyle w:val="BodyText"/>
      </w:pPr>
      <w:r>
        <w:t xml:space="preserve">(คุณครูคณิตา) จดหมายเจ็บป่วย เรียกว่าอะไรคะ จดหมายอะไรเอ่ย จดหมายลาครูนะ จดหมายลาครูนั่นเองนะคะ เดี๋ยวเรามาดูรูปแบบอีกรูปแบบ</w:t>
      </w:r>
    </w:p>
    <w:p>
      <w:pPr>
        <w:pStyle w:val="BodyText"/>
      </w:pPr>
      <w:r>
        <w:t xml:space="preserve">(คุณครูปรเมษฐ) จดหมายลาครูนี่นะ ทางราชการ รูปแบบจะต้องถูกต้อง การใช้ภาษาจะต้องใช้ภาษาราชการ ใช้ภาษาทางการในการเขียน</w:t>
      </w:r>
    </w:p>
    <w:p>
      <w:pPr>
        <w:pStyle w:val="BodyText"/>
      </w:pPr>
      <w:r>
        <w:t xml:space="preserve">(คุณครูคณิตา) อันนี้ให้ดูคร่าว ๆ ก่อนนะคะ</w:t>
      </w:r>
    </w:p>
    <w:p>
      <w:pPr>
        <w:pStyle w:val="BodyText"/>
      </w:pPr>
      <w:r>
        <w:t xml:space="preserve">(คุณครูปรเมษฐ) ทำไมถึงไม่สอนเรียนมาแล้ว แล้วต้องเขียนได้แล้วด้วย ถ้าครูบอกให้เขียนจดหมายลาครูนี่ต้องเขียนได้แล้วนะตอนป. 6 นี่</w:t>
      </w:r>
    </w:p>
    <w:p>
      <w:pPr>
        <w:pStyle w:val="BodyText"/>
      </w:pPr>
      <w:r>
        <w:t xml:space="preserve">(คุณครูคณิตา) ค่ะ ต่อไปค่ะ สวัสดีกาญเพื่อนรัก กานต์เพื่อนรัก ต้องเป็นจดหมายเกี่ยว</w:t>
      </w:r>
    </w:p>
    <w:p>
      <w:pPr>
        <w:pStyle w:val="BodyText"/>
      </w:pPr>
      <w:r>
        <w:t xml:space="preserve">(คุณครูปรเมษฐ) จดหมายอะไร</w:t>
      </w:r>
    </w:p>
    <w:p>
      <w:pPr>
        <w:pStyle w:val="BodyText"/>
      </w:pPr>
      <w:r>
        <w:t xml:space="preserve">(คุณครูคณิตา) จดหมาย… สบายดีไหมจ้ะ เทอมนี้เรียนยากไหม ส่วนของเราเทอมนี้เรียนยากมาก พอปิดเทอม เราจะต้องเตรียมชั้น ม.1 หรือมัธยมศึกษาปีที่ 1 นี่ก็คือเป็นการจดหมายถึงเพื่อนใช่ไหมคะ</w:t>
      </w:r>
    </w:p>
    <w:p>
      <w:pPr>
        <w:pStyle w:val="BodyText"/>
      </w:pPr>
      <w:r>
        <w:t xml:space="preserve">(คุณครูปรเมษฐ) เป็นการเล่าสู่กันฟัง อันนี้ต้องมีรูปแบบชัดเจนไหม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รูปแบบชัดเจน แต่ก็ไม่ละเอียดเท่าจดนะครับ ไปดูกันต่อ</w:t>
      </w:r>
    </w:p>
    <w:p>
      <w:pPr>
        <w:pStyle w:val="BodyText"/>
      </w:pPr>
      <w:r>
        <w:t xml:space="preserve">(คุณครูคณิตา) ต่อมานะคะ นี่เป็นจดหมายของอะไรเอ่ย จดหมายสมัครงานค่ะ คุณครูให้นักเรียนนะคะ ดูรูปแบบนะคะ นักเรียนไม่ต้องไปจดจ่ออยู่กับเนื้อหามากมายนะคะ ให้ดูแค่รูปแบบจดหมาย ว่าที่อยู่อยู่ส่วนใด วันที่อยู่ตรงไหน แล้วคำขึ้นต้นล่ะ เขาขึ้นต้นว่าอะไร ส่วนสุดท้าย การลงชื่อ เขาเขียนว่าอย่างไร อันนี้ให้พิจารณานะคะ เดี๋ยวเรามาดู</w:t>
      </w:r>
    </w:p>
    <w:p>
      <w:pPr>
        <w:pStyle w:val="BodyText"/>
      </w:pPr>
      <w:r>
        <w:t xml:space="preserve">(คุณครูปรเมษฐ) ที่ครูคณิตาชี้แนะนี่นักเรียนก็พอจะรู้ใช่ไหมครับ ว่าส่วนประกอบจดหมายมีอะไรบ้า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ครูจะให้บอกครูว่าเขาเรียกว่าอะไรนะครับ ต่อไป</w:t>
      </w:r>
    </w:p>
    <w:p>
      <w:pPr>
        <w:pStyle w:val="BodyText"/>
      </w:pPr>
      <w:r>
        <w:t xml:space="preserve">(คุณครูคณิตา) นี่เป็นจดหมายอะไรเอ่ย นักเรียนสังเกตนะคะ นี่เป็นตราอะไรเอ่ย ตราอะไรเอ่ย</w:t>
      </w:r>
    </w:p>
    <w:p>
      <w:pPr>
        <w:pStyle w:val="BodyText"/>
      </w:pPr>
      <w:r>
        <w:t xml:space="preserve">(คุณครูปรเมษฐ) ตรานี้เขาเรียกว่า</w:t>
      </w:r>
    </w:p>
    <w:p>
      <w:pPr>
        <w:pStyle w:val="BodyText"/>
      </w:pPr>
      <w:r>
        <w:t xml:space="preserve">(คุณครูคณิตา) ตราครุฑนั่นเอง ถ้าเกิดว่าตราครุฑ ของราชการ ในส่วนของบันทึกข้อความนี่ค่ะ จดหมายบันทึกข้อความส่วนใหญ่จะใช้เป็นจดหมายจดหมายราชการภายในองกรค์นะคะ แต่ถ้าจดมหายครุฑนี่จะอยู่ตรงกลาง มันจะเป็นลักษณะจดหมายภายนอก เอาไว้ติดต่อ</w:t>
      </w:r>
    </w:p>
    <w:p>
      <w:pPr>
        <w:pStyle w:val="BodyText"/>
      </w:pPr>
      <w:r>
        <w:t xml:space="preserve">(คุณครูปรเมษฐ) พูดง่าย ๆ ถ้าจดหมายที่อยู่ภายในองค์กร หรือจดมหายที่อยู่ในราชการ จะอยู่ทางด้านซ้ายมือ ส่งไปภายนอก ให้สังเกตเลย ตราครุฑ ของกระดาษ คุยเรื่องครุฑหน่อย ครุเป็นภาหนะของใคร ้ตอบให้ครูคณิตาชื่นใจหน่อย ครุฑเป็นพาหนะของพระ… อะไรล่ะ พระนารายณ์ เป็นองค์อวตารของของพระมหากษัตริย์ เพราะฉะนั้น ราชการคือข้าของแผ่นดิน คือข้าของพระมหากษัตริย์ ก็ต้องใช้ตราครุฑที่เป็นพาหนะของพระมหากษัตริย์นักเรียนลองดูรถที่พระมหากษัตริย์จะมีอะไรประทับนะจะมีธงอะไรอยู่</w:t>
      </w:r>
    </w:p>
    <w:p>
      <w:pPr>
        <w:pStyle w:val="BodyText"/>
      </w:pPr>
      <w:r>
        <w:t xml:space="preserve">(คุณครูคณิตา) ธงของครุฑหรือเปล่าคะ</w:t>
      </w:r>
    </w:p>
    <w:p>
      <w:pPr>
        <w:pStyle w:val="BodyText"/>
      </w:pPr>
      <w:r>
        <w:t xml:space="preserve">(คุณครูปรเมษฐ) ธงของครุฑนำหน้าขบวน บ่งบอกให้รู้ว่าพระมหากษัตริย์มาถึงแล้ว การใช้จดหมายราชการจะต้องมีตราครุฑกำกับนะครับ</w:t>
      </w:r>
    </w:p>
    <w:p>
      <w:pPr>
        <w:pStyle w:val="BodyText"/>
      </w:pPr>
      <w:r>
        <w:t xml:space="preserve">(คุณครูคณิตา) เอาล่ะค่ะ นี่เป็นจดหมายของ</w:t>
      </w:r>
    </w:p>
    <w:p>
      <w:pPr>
        <w:pStyle w:val="BodyText"/>
      </w:pPr>
      <w:r>
        <w:t xml:space="preserve">(คุณครูปรเมษฐ) ราชการใช่ไหมครับ</w:t>
      </w:r>
    </w:p>
    <w:p>
      <w:pPr>
        <w:pStyle w:val="BodyText"/>
      </w:pPr>
      <w:r>
        <w:t xml:space="preserve">(คุณครูคณิตา) ส่วนราชการนะคะ ต่อไปจดหมาย รูปแบบจดหมายนะคะ ห้างหุ่นส่วนจำกัด ตอบคุณครูได้ไหมคะ เป็นจดหมายเกี่ยวกับการสั่งซื้อสินค้า เราก็จะได้เห็นรูปแบบจดหมายที่หลากหลายนะคะ อันนี้ครูก็ให้ดูรูปแบบเฉย ๆ นะคะนักเรียน เพราะว่าวันนี้เราจะเรียนเกี่ยวกับเรื่องจดหมายส่วนตัวและรูปแบบนะ พิจารณารูปแบบเอานะ เอาล่ะค่ะ เรามาเรียนรู้ ความหมายของการเขียนจดหมายดีกว่า ครูปรเมษฐการเขียนจดหมายนี่คืออะไร</w:t>
      </w:r>
    </w:p>
    <w:p>
      <w:pPr>
        <w:pStyle w:val="BodyText"/>
      </w:pPr>
      <w:r>
        <w:t xml:space="preserve">(คุณครูปรเมษฐ) การเขียนจดหมายนะ ก็คือการสื่อสารใช่ไหมเด็ก ๆ ที่เป็นรูปแบบเฉพาะ คำนึงถึงการเขียนจดหมายนี่ ผู้เขียนจะต้องเลือกใช้ถ้อยคำอย่างพิถีพิถัน สำคัญมากนะครับ เช่น ถ้อยคำที่สั้นกระชับ ตรงตราวัตถุประสงค์ที่ครูคณิตาและครูนำมาล้วนแล้วแต่เพื่อการสื่อสารทั้งนั้นเลย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เราต้องการสื่อสารไปหาคนอื่นนี่ มันต้องคำนึงถึงผู้อื่น จะต้องใช้ได้อย่างถูกต้องและพิถีพิถวัน</w:t>
      </w:r>
    </w:p>
    <w:p>
      <w:pPr>
        <w:pStyle w:val="BodyText"/>
      </w:pPr>
      <w:r>
        <w:t xml:space="preserve">(คุณครูปรเมษฐ) ถูกไหมลูก ๆ นะครับ ไปกันต่อ</w:t>
      </w:r>
    </w:p>
    <w:p>
      <w:pPr>
        <w:pStyle w:val="BodyText"/>
      </w:pPr>
      <w:r>
        <w:t xml:space="preserve">(คุณครูคณิตา) เรามาเรียนรู้เกี่ยวกับประเภทของจดหมายนะคะนักเรียนคะ</w:t>
      </w:r>
    </w:p>
    <w:p>
      <w:pPr>
        <w:pStyle w:val="BodyText"/>
      </w:pPr>
      <w:r>
        <w:t xml:space="preserve">(คุณครูปรเมษฐ) ต้องถามก่อนสิรู้กี่ประเภท นักเรียนคะทราบไหมคะว่าจดหมายมีกี่ประเภท ตอบสิ หลายคนอาจจะทราบ หลายคนอาจจะไม่ทราบ มานะคะ เดี๋ยวเรามาเรียนรู้ไปพร้อม ๆ กันเลยนะคะ</w:t>
      </w:r>
    </w:p>
    <w:p>
      <w:pPr>
        <w:pStyle w:val="BodyText"/>
      </w:pPr>
      <w:r>
        <w:t xml:space="preserve">(คุณครูปรเมษฐ) ทดทวนให้นะครับ อันดับแรกเลยคือจดหมายส่วนตัวนะ จดหมายส่วนตัวนี่ก็ได้แก่จะหมายระหว่างบุคคล อย่างเช่น ครูเขียนถึงครูคณิตานี่ เขาเรียก จดหมายเช่น จดหมายที่ลูกเขียนถึงพ่อแม่ หรือใช้ติดต่อกันหรือเครือญาติติดต่อซึ่งกันและกัน อันนี้ถือเป็นจดหมายส่วนตัวนะ ให้นึกถึงที่บ้านไว้ ถ้าเรื่องจดหมายส่วนตัว ให้นึกถึงที่บ้า</w:t>
      </w:r>
    </w:p>
    <w:p>
      <w:pPr>
        <w:pStyle w:val="BodyText"/>
      </w:pPr>
      <w:r>
        <w:t xml:space="preserve">(คุณครูคณิตา) เดี๋ยวเรามาดู นี่คือตัวอย่างนะคะ จดหมายส่วนตัว นักเรียนสามารถพิจารณาได้เลยนะคะ นี่คือรูปแบบนะคะ ก็จะมีที่อยู่นะคะ วันที่ แล้วก็มีคำขึ้นต้นนะคะ แล้วก็เป็นเนื้อหา แล้วก็เป็นคำลงท้ายแล้วก็ลงชื่อนะคะ นี่ก็เป็นตัวอย่างของจดหมายส่วนตัวนะ คำที่ใช้ก็จะเป็นคำ… การใช้ภาษาที่ไม่เป็นทางการมากนักนะ แสดงให้เห็นถึงความสนิทสนม</w:t>
      </w:r>
    </w:p>
    <w:p>
      <w:pPr>
        <w:pStyle w:val="BodyText"/>
      </w:pPr>
      <w:r>
        <w:t xml:space="preserve">(คุณครูคณิตา) อย่างเช่นที่ครูคณิตาเขียนถึงใครครับ</w:t>
      </w:r>
    </w:p>
    <w:p>
      <w:pPr>
        <w:pStyle w:val="BodyText"/>
      </w:pPr>
      <w:r>
        <w:t xml:space="preserve">(คุณครูคณิตา) เขียนถึงคุณยายค่ะ</w:t>
      </w:r>
    </w:p>
    <w:p>
      <w:pPr>
        <w:pStyle w:val="BodyText"/>
      </w:pPr>
      <w:r>
        <w:t xml:space="preserve">(คุณครูปรเมษฐ) เขียนจดหมายถึงคุณยายนะ ถือเป็นจดหมายส่วนตัว เนื้อความเดี๋ยวค่อยว่ากัน ต่อไป</w:t>
      </w:r>
    </w:p>
    <w:p>
      <w:pPr>
        <w:pStyle w:val="BodyText"/>
      </w:pPr>
      <w:r>
        <w:t xml:space="preserve">(คุณครูคณิตา) ต่อมาค่ะก็คือจดหมายกิจธุระกิจธุระค่ะ ได้แก่ จดหมายที่กี่บวกับบุคคลหรืองานอย่างเป็นทางการเช่น จดหมายลาป่าย จดหมายสมัครงาน, จดหมายของราษฎร ผู้ใหญ่บ้าน</w:t>
      </w:r>
    </w:p>
    <w:p>
      <w:pPr>
        <w:pStyle w:val="BodyText"/>
      </w:pPr>
      <w:r>
        <w:t xml:space="preserve">(คุณครูปรเมษฐ) แสดงว่าที่นักเรียนเขียนจดหมายลาครูก็เป็นจดหมายกิจธุระเช่นเดียวกันนะ ไปดูตัวอย่าง</w:t>
      </w:r>
    </w:p>
    <w:p>
      <w:pPr>
        <w:pStyle w:val="BodyText"/>
      </w:pPr>
      <w:r>
        <w:t xml:space="preserve">(คุณครูคณิตา) ค่ะ นี่ก็คือตัวอย่างนะคะ รูปแบบก็จะมีลักษณะที่คล้าย ๆ กับเขียนจดหมายส่วนตัวส่วนตัวนะ ก็จะมีวันที่นะคะ ที่อยู่วันที่แล้วก็เรียนค่ะ เราใช้คำว่า</w:t>
      </w:r>
      <w:r>
        <w:t xml:space="preserve"> </w:t>
      </w:r>
      <w:r>
        <w:t xml:space="preserve">“</w:t>
      </w:r>
      <w:r>
        <w:t xml:space="preserve">เรียน</w:t>
      </w:r>
      <w:r>
        <w:t xml:space="preserve">”</w:t>
      </w:r>
      <w:r>
        <w:t xml:space="preserve"> </w:t>
      </w:r>
      <w:r>
        <w:t xml:space="preserve">นะ ก็ว่าไป จะมีเนื้อหา ถ้าเป็นการลาป่วย เราจะต้องขออนุญาตลาป่วยตั้งแต่วันนี้ถึงวันนี้นะคะ แล้วก็สิ่งสุดท้ายค่ะ สิ่งที่สำคัญที่สุดก็คือจะต้องมีการรับรองจากผู้ปกครองด้วยนะคะ ว่าข้อรับรองว่าข้อความที่เด็กหญิง เด็กชาย เป็นความจริงทุกประการนะคะ แล้วก็ลงชื่อผู้ปกครอง</w:t>
      </w:r>
    </w:p>
    <w:p>
      <w:pPr>
        <w:pStyle w:val="BodyText"/>
      </w:pPr>
      <w:r>
        <w:t xml:space="preserve">(คุณครูปรเมษฐ) อันนี้ล่ะครับ สิ่งสำคัญที่สุดก็คือตรงนี้ ถ้าเกิดไม่มีรับรองจากผู้ปกครอง นักเรียนก็โมเมโยเยกันมา ไม่รู้เลยว่าป่วยจริงหรือเเพราะฉะนั้น ต้องมีการรับลองโดยผู้ปกครอง ลงนามกำกับนะครับถึงจะเป็นจดหมายลาครูที่ถูกต้องต่อไป</w:t>
      </w:r>
    </w:p>
    <w:p>
      <w:pPr>
        <w:pStyle w:val="BodyText"/>
      </w:pPr>
      <w:r>
        <w:t xml:space="preserve">(คุณครูคณิตา) ต่อมาค่ะ เป็นจดหมายธุรกิจค่ะ จดหมายธุรกิจคืออะไรคะครูปรเมษฐจดหมายที่เขียนเพื่ออะไรล่ะครับ และเศรษฐกิจ เช่น จดหมายถึงผู้จัดการ ซื้อขายสินค้า ก็จะใช้จดหมายธุรกิจนะ เรียกอีกอย่างหนึ่งว่า "การค้านั่นเองครับ ไปดูตัวอย่างกันเลย ตัวอย่างจดหมายธุรกิจนะครับ</w:t>
      </w:r>
    </w:p>
    <w:p>
      <w:pPr>
        <w:pStyle w:val="BodyText"/>
      </w:pPr>
      <w:r>
        <w:t xml:space="preserve">(คุณครูคณิตา) เป็นการกำหนดการชำระค่าสินค้านะคะ ผู้ใหญ่นะค คุณครูปลายทางนี่อาจจะมีการคุ้นเคยนะคะ คุณครูคณิตาก็คุ้นเคยค่ะ เขาเรียกอะไรนะคะ คุณครูปลายทางนะคะ ไม่ต้องตกใจนะคะ เพราะว่าเพื่อนครูหลายคนนี่ก็มีจดหมายนี้มาถึงเหมือนกันนะคะ จดหมายเกี่ยวกับการชำระสินค้านะคะ พวก shopping ต่าง ๆ</w:t>
      </w:r>
    </w:p>
    <w:p>
      <w:pPr>
        <w:pStyle w:val="BodyText"/>
      </w:pPr>
      <w:r>
        <w:t xml:space="preserve">(คุณครูปรเมษฐ) ไม่เป็นครับ เพราะว่าผมอยู่อย่างสัมมะถะ ถ้าเกี่ยวกับเรื่องเงิน ๆ ทอง ๆ นี่เป็นจดหมายธุรกิจนะครับ ไปดูกันต่อ มีอะไรอีกล่ะ จดหมายราชการ จดหมายราชการก็ตามที่ครูนำเสนอนะ เป็นจดหมายที่ราชการมีไปถึงบุคคลหรือของรัฐหรือหน่วยงานของเอกชนทุกเรื่องทุกกรณี ถือเป็นจดหมายราชการทั้งสิ้นนะครับ ไปดูตัวอย่างกันเลย</w:t>
      </w:r>
    </w:p>
    <w:p>
      <w:pPr>
        <w:pStyle w:val="BodyText"/>
      </w:pPr>
      <w:r>
        <w:t xml:space="preserve">(คุณครูคณิตา) ตัวอย่าง นี่เป็นจดหมายราชการ ก็คือจดหมายที่ภายนอกนะ เป็นจดหมายภายนอกนะคะ ก็คือตราครุฑจะอยู่ตรงกลางนะ แล้วก็ส่วนรูปแบบของจดหมายนะคะ ก็จะมีลักษณะคล้าย ๆ กันนะ ก็อาจจะมีเพิ่มเติมนิดหนึ่งนะ ที่หน่วยงนะคะ ตามที่รูปแบบของแต่ละหน่วยงานกำหนดให้ ไว้ให้ใช่ไหมคะคุณครูปรเมษฐ</w:t>
      </w:r>
    </w:p>
    <w:p>
      <w:pPr>
        <w:pStyle w:val="BodyText"/>
      </w:pPr>
      <w:r>
        <w:t xml:space="preserve">(คุณครูปรเมษฐ) ตราครุฑนี่ เหยียบไปตรงไหนแล้วจบทุกที่ ผมเคยมีประสบการณ์นะ ฟังเขาเล่ามา ในสมัยรัชกาที่ 5 มีการตัดเส้นทางนะ จะผ่านไปตรงตำแหน่งต่าง ๆ นี่ ต้นไม้บางต้นนี่สมัยโบราณโค้นไม่ล้มนะ เชื่อไหม ใช้ตราครุฑตี ตีที่ต้นไม้นี่ สามารถตัดได้เลย เพราะเป็นคำสั่งของพระมหากษัตริย์ เพราะฉะนั้นนี่ จดหมายของราชการจึงมีตราครุฑกำกับครับ ไปกันต่อเลย</w:t>
      </w:r>
    </w:p>
    <w:p>
      <w:pPr>
        <w:pStyle w:val="BodyText"/>
      </w:pPr>
      <w:r>
        <w:t xml:space="preserve">(คุณครูคณิตา) เอาล่ะค่ะ ถึงเวลาให้นักเรียนศึกษาจดหมายส่วนตัว จดหมายส่วนตัว แล้วจดหมายส่วนตัวเราจะศึกษาอย่างไรล่ะ</w:t>
      </w:r>
    </w:p>
    <w:p>
      <w:pPr>
        <w:pStyle w:val="BodyText"/>
      </w:pPr>
      <w:r>
        <w:t xml:space="preserve">(คุณครูปรเมษฐ) นั่นน่ะสิ</w:t>
      </w:r>
    </w:p>
    <w:p>
      <w:pPr>
        <w:pStyle w:val="BodyText"/>
      </w:pPr>
      <w:r>
        <w:t xml:space="preserve">(คุณครูคณิตา) ไม่ต้องกังวลนะคะ คุณครูมีตัวอย่างรูปแบบของจดหมายส่วนตัวมาให้นักเรียนนะคะ ที่เดี๋ยวคุณครูจะให้เวลาเยอะหน่อย ทำความเข้าใจเกี่ยวกับรูปแบบจดหมาย พินิจพิจารณาให้ดี โดยศึกษาจดหมายส่วนตัวนี่ นักเรียนจะต้องศึกษาจดหมายดังนี้ค่ะ จะต้องพิจารณาส่วนประกอบของจดหมาย แล้วเราจะพิจารณาอะไรบ้าง อย่างแรกนะคะ รูปแบบของจดหมายนะ อย่างที่ 2 ค่ะ ก็คือการใช้คำขึ้นต้น คำลงท้าย อย่างที่ 3 ค่ะ การใช้คำสรรพนาม และสุดท้าย ก็คือเนื้อความของจดหมาย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เรามาดูรูปแบบกันดีกว่านะ แล้วก็ให้เวลานักเรียนทำกี่นาทีดีคะคุณครูปรเมษฐ</w:t>
      </w:r>
    </w:p>
    <w:p>
      <w:pPr>
        <w:pStyle w:val="BodyText"/>
      </w:pPr>
      <w:r>
        <w:t xml:space="preserve">(คุณครูปรเมษฐ) ครูคณิตาจะเมตตานักเรียนเท่าไรก็ตามนั้นเลยครับ</w:t>
      </w:r>
    </w:p>
    <w:p>
      <w:pPr>
        <w:pStyle w:val="BodyText"/>
      </w:pPr>
      <w:r>
        <w:t xml:space="preserve">(คุณครูคณิตา) ก่อนที่จะบอกเวลานี่เราเปิดให้นักเรียนดูก่อน อย่างแรกเลยนะคะนักเรียน พิจารณานะ การที่เราจะศึกษารูปแบบของจดหมายนี่ เราต้องรู้คร่าว ๆ ว่าโดยรวมจดหมายนี่เขาเขียนอะไรบ้างนี่ก็คือรูปแบบของมัน หลังจากนั้นค่ะ เมื่อกี้เขาพูดว่าการใช้คำขึ้นต้น คำลงท้าย นักเรียนคะ คำขึ้นต้น คำลงท้าย อยู่ส่วนไหนคุณครูยังไม่เฉลยก่อนนะคะ เดี๋ยวให้นักเรียนศึกษาก่อนนะคะ นักเรียน หลังจากนั้นค่ะการใช้สรรพนาม สรรพนามเราเรียนกันไปแล้วใช่ไหมเอ่ย คุณครูปรเมษฐคะ เราเรียนไปแล้วใช่ไหมคะคำ</w:t>
      </w:r>
    </w:p>
    <w:p>
      <w:pPr>
        <w:pStyle w:val="BodyText"/>
      </w:pPr>
      <w:r>
        <w:t xml:space="preserve">(คุณครูปรเมษฐ) เรียนไปแล้วครับ สรรพนามต้องใช้ให้ถูกต้องด้วย</w:t>
      </w:r>
    </w:p>
    <w:p>
      <w:pPr>
        <w:pStyle w:val="BodyText"/>
      </w:pPr>
      <w:r>
        <w:t xml:space="preserve">(คุณครูคณิตา) นักเรียนนะคะ ก็จะต้องทำอย่างไรคะ ต้องใช้สรรพนามแล้วก็หาสรรพนามที่ถูกต้องนะคะ ต่อมาค่ะ เนื้อความของจดหมาย เขาเขียนเกี่ยวกับอะไร อันนี้ตัวอย่างนะคะ ตัวอย่างนี่ให้นักเรียนมาศึกษา ให้เวลา 10 นาทีนะคะ ในการศึกษารูปแบบและหาคำตอบให้ได้นะคะ ว่าในแต่ละรูปแบบนี่มีอะไรบ้า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ในการศึกษาเรื่องรูปแบบจดหมายส่วนตัวนะครับ เดี๋ยวเรามาดูพร้อม ๆ กันก่อน คุณครูคณิตาดีไหม ดูจากจดหมายที่นักเรียนศึกษานี่ล่ะ เพื่อที่จะนำทางไปสู่ คุณครูคณิตา นี่มันเรียกว่าอย่างไรบ้างไม่รู้นี่ เดี๋ยวถามเด็ก ๆ เพราะมีความรู้อยู่แล้วนะ เพราะเรียนมาแล้ว มุมบนขวามืออันนี้เดรียกว่าอะไรเด็ก ๆ</w:t>
      </w:r>
    </w:p>
    <w:p>
      <w:pPr>
        <w:pStyle w:val="BodyText"/>
      </w:pPr>
      <w:r>
        <w:t xml:space="preserve">(คุณครูคณิตา) เรียกว่าอะไรคะ เรียกว่า</w:t>
      </w:r>
      <w:r>
        <w:t xml:space="preserve"> </w:t>
      </w:r>
      <w:r>
        <w:t xml:space="preserve">“</w:t>
      </w:r>
      <w:r>
        <w:t xml:space="preserve">ที่อยู่ค่ะ</w:t>
      </w:r>
      <w:r>
        <w:t xml:space="preserve">”</w:t>
      </w:r>
    </w:p>
    <w:p>
      <w:pPr>
        <w:pStyle w:val="BodyText"/>
      </w:pPr>
      <w:r>
        <w:t xml:space="preserve">(คุณครูปรเมษฐ) คุณครูคณิตาไม่เขียนหรือครับ</w:t>
      </w:r>
    </w:p>
    <w:p>
      <w:pPr>
        <w:pStyle w:val="BodyText"/>
      </w:pPr>
      <w:r>
        <w:t xml:space="preserve">(คุณครูคณิตา) นักเรียนคะมุมบนขวาเราจะเรียกว่า</w:t>
      </w:r>
      <w:r>
        <w:t xml:space="preserve"> </w:t>
      </w:r>
      <w:r>
        <w:t xml:space="preserve">“</w:t>
      </w:r>
      <w:r>
        <w:t xml:space="preserve">ที่อยู่</w:t>
      </w:r>
      <w:r>
        <w:t xml:space="preserve">”</w:t>
      </w:r>
      <w:r>
        <w:t xml:space="preserve"> </w:t>
      </w:r>
      <w:r>
        <w:t xml:space="preserve">นะคะ ต่อมาค่ะ</w:t>
      </w:r>
    </w:p>
    <w:p>
      <w:pPr>
        <w:pStyle w:val="BodyText"/>
      </w:pPr>
      <w:r>
        <w:t xml:space="preserve">(คุณครูปรเมษฐ) กลางหน้ากระดาษ ตรงนี้เป็นวันไหม</w:t>
      </w:r>
    </w:p>
    <w:p>
      <w:pPr>
        <w:pStyle w:val="BodyText"/>
      </w:pPr>
      <w:r>
        <w:t xml:space="preserve">(คุณครูคณิตา) เป็นวันที่นะคะ</w:t>
      </w:r>
    </w:p>
    <w:p>
      <w:pPr>
        <w:pStyle w:val="BodyText"/>
      </w:pPr>
      <w:r>
        <w:t xml:space="preserve">(คุณครูปรเมษฐ) มีที่อยมาต่ออีกบรรทัดนี้ เด็ก ๆ ครับ เขาเรียกว่าอะไรนะครับ สวัสดีกานต์เพื่อนรัก เรียกว่าคำ… คำขึ้นต้น เก่งมาเลย ถ้ามีเส้นนี่ก็คือปิดเส้นแดง คำขึ้นต้น ต่อไป มีการย่อหน้าไหมครูคณิตา</w:t>
      </w:r>
    </w:p>
    <w:p>
      <w:pPr>
        <w:pStyle w:val="BodyText"/>
      </w:pPr>
      <w:r>
        <w:t xml:space="preserve">(คุณครูคณิตา) ใช่ค่ะ มีการย่อหน้า</w:t>
      </w:r>
    </w:p>
    <w:p>
      <w:pPr>
        <w:pStyle w:val="BodyText"/>
      </w:pPr>
      <w:r>
        <w:t xml:space="preserve">(คุณครูปรเมษฐ) การย่อหน้าอันนี้เขาเรียกว่าเนื้ออะไรนะ</w:t>
      </w:r>
    </w:p>
    <w:p>
      <w:pPr>
        <w:pStyle w:val="BodyText"/>
      </w:pPr>
      <w:r>
        <w:t xml:space="preserve">(คุณครูคณิตา) เนื้อหา</w:t>
      </w:r>
    </w:p>
    <w:p>
      <w:pPr>
        <w:pStyle w:val="BodyText"/>
      </w:pPr>
      <w:r>
        <w:t xml:space="preserve">(คุณครูปรเมษฐ) เนื้อหาหรือเนื้อความนั่นเองนะครับ ทั้งหมดเลย ตามธรรมเนียมของการเขียนจดหมายส่วนตัวนี่ ก่อนที่จะไปถึงขั้นตอนลงท้ายนะครับการถามสารทุกข์สุกดิบ หรือจะเขียนว่าสุดท้ายขออวยพรหรืออะไรก็ตามแต่ในการเขียนจดหมายส่วนตัว ไปจบตรงนี้ครับ ตรงนี้เขาเรียกว่าอะไรเด็ก ๆ</w:t>
      </w:r>
    </w:p>
    <w:p>
      <w:pPr>
        <w:pStyle w:val="BodyText"/>
      </w:pPr>
      <w:r>
        <w:t xml:space="preserve">(คุณครูคณิตา) เรียกว่า</w:t>
      </w:r>
    </w:p>
    <w:p>
      <w:pPr>
        <w:pStyle w:val="BodyText"/>
      </w:pPr>
      <w:r>
        <w:t xml:space="preserve">(คุณครูปรเมษฐ) อะไรนะ คำ คำอะไร มีคำขึ้นต้น คำลงท้ายนั่นเอง เก่งมากครับ อันนี้ที่ครูให้นักเรียนดูจากจดหมายจริงเลย ครูคณิตาก็สรุปไว้ให้เช่นเดียวกันครับ</w:t>
      </w:r>
    </w:p>
    <w:p>
      <w:pPr>
        <w:pStyle w:val="BodyText"/>
      </w:pPr>
      <w:r>
        <w:t xml:space="preserve">(คุณครูคณิตา) เดี๋ยวนะคะคุณครูปรเมษฐ ลืมอะไรไปหรือเปล่าคะ</w:t>
      </w:r>
    </w:p>
    <w:p>
      <w:pPr>
        <w:pStyle w:val="BodyText"/>
      </w:pPr>
      <w:r>
        <w:t xml:space="preserve">(คุณครูปรเมษฐ)ชื่อนั่นเองนะคะ</w:t>
      </w:r>
    </w:p>
    <w:p>
      <w:pPr>
        <w:pStyle w:val="BodyText"/>
      </w:pPr>
      <w:r>
        <w:t xml:space="preserve">(คุณครูปรเมษฐ) เป็นชื่อผูู้เขียน</w:t>
      </w:r>
    </w:p>
    <w:p>
      <w:pPr>
        <w:pStyle w:val="BodyText"/>
      </w:pPr>
      <w:r>
        <w:t xml:space="preserve">(คุณครูปรเมษฐ) นี่คือรูปแบบที่เรียนรู้จากจดหมายจริง ทีนี้รูปแบบ รูปแบบของจดหมาย มีอะไร1. มีอะไรนะเด็ก ๆ ตอบครับ</w:t>
      </w:r>
    </w:p>
    <w:p>
      <w:pPr>
        <w:pStyle w:val="BodyText"/>
      </w:pPr>
      <w:r>
        <w:t xml:space="preserve">(คุณครูคณิตา) มีที่อยู่นะคะ ต่อไป</w:t>
      </w:r>
    </w:p>
    <w:p>
      <w:pPr>
        <w:pStyle w:val="BodyText"/>
      </w:pPr>
      <w:r>
        <w:t xml:space="preserve">(คุณครูปรเมษฐ) มีวันที่</w:t>
      </w:r>
    </w:p>
    <w:p>
      <w:pPr>
        <w:pStyle w:val="BodyText"/>
      </w:pPr>
      <w:r>
        <w:t xml:space="preserve">(คุณครูปรเมษฐ) วันที่นะ เดือน พ.ศ. เขียนให้ถูกต้องนะครับ ต่อไปเป็น</w:t>
      </w:r>
    </w:p>
    <w:p>
      <w:pPr>
        <w:pStyle w:val="BodyText"/>
      </w:pPr>
      <w:r>
        <w:t xml:space="preserve">(คุณครูคณิตา) คำขึ้นต้นค่ะ</w:t>
      </w:r>
    </w:p>
    <w:p>
      <w:pPr>
        <w:pStyle w:val="BodyText"/>
      </w:pPr>
      <w:r>
        <w:t xml:space="preserve">(คุณครูปรเมษฐ) คำขึ้นต้นนะครับ ต่อไปเป็นเนื้อเรื่อง หรือเนื้อหา เห็นไหมครูคณิตาจะต้องเป็นอย่างไรเด็ก ๆ เข้าไปนะครับ เขียนไปจนจบที่คำลงท้าย และสุดท้ายก็คือ</w:t>
      </w:r>
    </w:p>
    <w:p>
      <w:pPr>
        <w:pStyle w:val="BodyText"/>
      </w:pPr>
      <w:r>
        <w:t xml:space="preserve">(คุณครูคณิตา) ลงชื่อผู้เขียนนั่นเองค่ะ</w:t>
      </w:r>
    </w:p>
    <w:p>
      <w:pPr>
        <w:pStyle w:val="BodyText"/>
      </w:pPr>
      <w:r>
        <w:t xml:space="preserve">(คุณครูปรเมษฐ) อันนี้เป็นรูปแบบให้นักเรียนรู้คร่าว ๆ ไว้ก่อน ไปกันต่อเลย</w:t>
      </w:r>
    </w:p>
    <w:p>
      <w:pPr>
        <w:pStyle w:val="BodyText"/>
      </w:pPr>
      <w:r>
        <w:t xml:space="preserve">(คุณครูคณิตา) ไปกันต่อค่ะ นะคะนักเรียน เดี๋ยวเรามาเรียนรู้เกี่ยวกับการใช้สรรพนามคำขึ้นต้น คำลงท้าย ในการเขียนจดหมายค่ะ</w:t>
      </w:r>
    </w:p>
    <w:p>
      <w:pPr>
        <w:pStyle w:val="BodyText"/>
      </w:pPr>
      <w:r>
        <w:t xml:space="preserve">(คุณครูปรเมษฐ) อันนี้สำคัญมากเลยครูคณิตา เป็นคุณพ่อ คุณแม่</w:t>
      </w:r>
    </w:p>
    <w:p>
      <w:pPr>
        <w:pStyle w:val="BodyText"/>
      </w:pPr>
      <w:r>
        <w:t xml:space="preserve">(คุณครูปรเมษฐ) ใช้คำขึ้นต้นว่าอย่างไร</w:t>
      </w:r>
    </w:p>
    <w:p>
      <w:pPr>
        <w:pStyle w:val="BodyText"/>
      </w:pPr>
      <w:r>
        <w:t xml:space="preserve">(คุณครูคณิตา) คำขึ้นต้นใช้คำว่าอะไรคะ กราบเท้านะ กราบเท้าคุณพ่อที่อย่างสูง กราบเท่าคุณแม่ที่เคารพอย่างสูง</w:t>
      </w:r>
    </w:p>
    <w:p>
      <w:pPr>
        <w:pStyle w:val="BodyText"/>
      </w:pPr>
      <w:r>
        <w:t xml:space="preserve">(คุณครูปรเมษฐ) คือเราแทนตัวเองว่า หนูใช้คำแทนตัวเองว่าอะไร อย่างเช่นครูนี่ ครูใช้คำแทนตัวเอง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ต่อไป เป็นสรรพนามผู้รัก เราแทนเขาว่าอย่างไร พ่อแม่เรานั่นเอง เราแทนเขาว่าอย่างไร บางคนอาจจะไม่ได้เรียกคำนี้ ตามภาษาถิ่นของนักเรียน คำลงท้ายลงว่าอะไรครับ</w:t>
      </w:r>
    </w:p>
    <w:p>
      <w:pPr>
        <w:pStyle w:val="BodyText"/>
      </w:pPr>
      <w:r>
        <w:t xml:space="preserve">(คุณครูคณิตา) ด้วยความเคารพอย่างสูงค่ะ</w:t>
      </w:r>
    </w:p>
    <w:p>
      <w:pPr>
        <w:pStyle w:val="BodyText"/>
      </w:pPr>
      <w:r>
        <w:t xml:space="preserve">(คุณครูปรเมษฐ) อันนี้เป็นการเขียนถึงพ่อแม่เขียนถึงญาติผู้ใหญ่ ปู่, ย่า, ตา, ยาย ว่า</w:t>
      </w:r>
    </w:p>
    <w:p>
      <w:pPr>
        <w:pStyle w:val="BodyText"/>
      </w:pPr>
      <w:r>
        <w:t xml:space="preserve">(คุณครูปรเมษฐ) คำขึ้นต้นก็มีลักษณะคล้าย ๆ กันเลยค่ะ กราบเท้า… ที่เคารพอย่างสูงนะคะ สรรพนามค่ะ จะเป็น หลาน ดิฉัน หรือจะใช้คำว่า</w:t>
      </w:r>
      <w:r>
        <w:t xml:space="preserve"> </w:t>
      </w:r>
      <w:r>
        <w:t xml:space="preserve">“</w:t>
      </w:r>
      <w:r>
        <w:t xml:space="preserve">หนู</w:t>
      </w:r>
      <w:r>
        <w:t xml:space="preserve">”</w:t>
      </w:r>
      <w:r>
        <w:t xml:space="preserve"> </w:t>
      </w:r>
      <w:r>
        <w:t xml:space="preserve">ก็ได้ ส่วนสรรพนามผู้รับก็จะเป็นคุณปู่ คุณย่า คุณตา คุรยาย</w:t>
      </w:r>
    </w:p>
    <w:p>
      <w:pPr>
        <w:pStyle w:val="BodyText"/>
      </w:pPr>
      <w:r>
        <w:t xml:space="preserve">(คุณครูปรเมษฐ) รวมถึงคุณลุง คุณป้า คุณอา คุณลุงด้วยนะครับ คำลงท้ายก็ด้วยความเคารพอย่างสูง หมายถึงญาติผู้ใหญ่นะ ต่อไปเป็นผู้ที่อวุโสกว่า ใช้คำขึ้นต้นว่าอะไรครับครูคณิตา</w:t>
      </w:r>
    </w:p>
    <w:p>
      <w:pPr>
        <w:pStyle w:val="BodyText"/>
      </w:pPr>
      <w:r>
        <w:t xml:space="preserve">(คุณครูคณิตา) เราใช้คำว่า</w:t>
      </w:r>
      <w:r>
        <w:t xml:space="preserve"> </w:t>
      </w:r>
      <w:r>
        <w:t xml:space="preserve">“</w:t>
      </w:r>
      <w:r>
        <w:t xml:space="preserve">เรียน</w:t>
      </w:r>
      <w:r>
        <w:t xml:space="preserve">”</w:t>
      </w:r>
      <w:r>
        <w:t xml:space="preserve"> </w:t>
      </w:r>
      <w:r>
        <w:t xml:space="preserve">นะคะ เราจะไม่ใช้คำว่า</w:t>
      </w:r>
      <w:r>
        <w:t xml:space="preserve"> </w:t>
      </w:r>
      <w:r>
        <w:t xml:space="preserve">“</w:t>
      </w:r>
      <w:r>
        <w:t xml:space="preserve">กราบเท้า</w:t>
      </w:r>
      <w:r>
        <w:t xml:space="preserve">”</w:t>
      </w:r>
      <w:r>
        <w:t xml:space="preserve"> </w:t>
      </w:r>
      <w:r>
        <w:t xml:space="preserve">แล้วนะคะ คำขึ้นต้นเราจะใช้คำว่า เรียนคุณพี่ที่เคารหรือกราบคุณพี่ที่เคารพ แต่เราไม่ใช้คำว่า</w:t>
      </w:r>
      <w:r>
        <w:t xml:space="preserve"> </w:t>
      </w:r>
      <w:r>
        <w:t xml:space="preserve">“</w:t>
      </w:r>
      <w:r>
        <w:t xml:space="preserve">กราบเท้า</w:t>
      </w:r>
      <w:r>
        <w:t xml:space="preserve">”</w:t>
      </w:r>
      <w:r>
        <w:t xml:space="preserve"> </w:t>
      </w:r>
      <w:r>
        <w:t xml:space="preserve">ต่อไปสรรพนามผู้เขียน</w:t>
      </w:r>
    </w:p>
    <w:p>
      <w:pPr>
        <w:pStyle w:val="BodyText"/>
      </w:pPr>
      <w:r>
        <w:t xml:space="preserve">(คุณครูคณิตา) ต่อไปเราจะใช้คำว่า</w:t>
      </w:r>
      <w:r>
        <w:t xml:space="preserve"> </w:t>
      </w:r>
      <w:r>
        <w:t xml:space="preserve">“</w:t>
      </w:r>
      <w:r>
        <w:t xml:space="preserve">น้อง</w:t>
      </w:r>
      <w:r>
        <w:t xml:space="preserve">”</w:t>
      </w:r>
      <w:r>
        <w:t xml:space="preserve">, "ดิฉัน หนู หรืออาจจะเป็นชื่อเล่น</w:t>
      </w:r>
    </w:p>
    <w:p>
      <w:pPr>
        <w:pStyle w:val="BodyText"/>
      </w:pPr>
      <w:r>
        <w:t xml:space="preserve">(คุณครูปรเมษฐ) ผม ดิฉันนี่ จะเป็นลักษณะทางการพวกนี้นะครับ สรรพนามผู้รับนะ เป็นพี่หรือคุณนะ เอ่ยชื่อไปเลยก็ได้ คำลงท้ายใช้คำว่า…</w:t>
      </w:r>
    </w:p>
    <w:p>
      <w:pPr>
        <w:pStyle w:val="BodyText"/>
      </w:pPr>
      <w:r>
        <w:t xml:space="preserve">(คุณครูคณิตา) ใช้ว่า ด้วยความเคารพ</w:t>
      </w:r>
    </w:p>
    <w:p>
      <w:pPr>
        <w:pStyle w:val="BodyText"/>
      </w:pPr>
      <w:r>
        <w:t xml:space="preserve">(คุณครูปรเมษฐ) เคารพ หรือด้วยความเคารพรัก อันนี้จะเป็นลักษะการใช้สรรพนาม เป็นผู้รับเป็นน้องหรือเพื่อนนะ เป็นน้องหรือเพื่อนนี่ใกล้ชิดกันแล้ว อยู่ในระดับใกล้เคียงกัน ใช้คำขึ้นต้น น้องรัก หรือเรียกชื่อเล่นเลย ที่รัก เป็นต้นนะครับ สรรพนามผู้เขียน ฉัน พี่นะ ผมใช้ได้ไหม</w:t>
      </w:r>
    </w:p>
    <w:p>
      <w:pPr>
        <w:pStyle w:val="BodyText"/>
      </w:pPr>
      <w:r>
        <w:t xml:space="preserve">(คุณครูคณิตา) ใช้ได้ค่ะ</w:t>
      </w:r>
    </w:p>
    <w:p>
      <w:pPr>
        <w:pStyle w:val="BodyText"/>
      </w:pPr>
      <w:r>
        <w:t xml:space="preserve">(คุณครูปรเมษฐ) สรรพนามผู้รับ</w:t>
      </w:r>
    </w:p>
    <w:p>
      <w:pPr>
        <w:pStyle w:val="BodyText"/>
      </w:pPr>
      <w:r>
        <w:t xml:space="preserve">(คุณครูคณิตา) ก็จะเป็น เธอ คุณ น้อง หรือว่าเป็นน้อง</w:t>
      </w:r>
    </w:p>
    <w:p>
      <w:pPr>
        <w:pStyle w:val="BodyText"/>
      </w:pPr>
      <w:r>
        <w:t xml:space="preserve">(คุณครูปรเมษฐ) คำลงท้าย ด้วยความรัก หรือรักและคิดถึง เด็ก ๆ จะคุ้นชินนะครับ</w:t>
      </w:r>
    </w:p>
    <w:p>
      <w:pPr>
        <w:pStyle w:val="BodyText"/>
      </w:pPr>
      <w:r>
        <w:t xml:space="preserve">(คุณครูคณิตา) ส่วนใหญ่ก็คืออยู่ไกลกันนะ เอาล่ะค่ะ ต่อไปเป็น บุคคลทั่วไปค่ะนักเรียน คำขึ้นต้น เรียนผู้จัดการบริษัท… นะ หรือว่าอาจจะเรียน… ก็ได้นะคะ ต่อไปสรรพนามจะเป็นทางการนิดหนึ่งค่ะ จะใช้ กระผม ผม หรือว่าดิฉันค่ะ ต่อไปค่ะสรรพนามผู้รับค่ะเป็นคุณกับท่าน จำไว้นะคะ ถ้าเป็นเชิงทางการนิดหนึ่ง เราจะต้องใช้คำว่า</w:t>
      </w:r>
      <w:r>
        <w:t xml:space="preserve"> </w:t>
      </w:r>
      <w:r>
        <w:t xml:space="preserve">“</w:t>
      </w:r>
      <w:r>
        <w:t xml:space="preserve">คุณ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เป็นการให้เกียรตินะคะ ต่อไปคำลงท้ายนะคะ</w:t>
      </w:r>
    </w:p>
    <w:p>
      <w:pPr>
        <w:pStyle w:val="BodyText"/>
      </w:pPr>
      <w:r>
        <w:t xml:space="preserve">(คุณครูปรเมษฐ) เพราะว่าอันนี้เริ่มห่างแล้ว ที่ผ่านมาใกล้ชิดกันนะครับ ต่อไปเป็นพระภิกาุทั่วไปนะครับ พระภิกษุ คำขึ้นต้นนะครับ สรรพนามผู้เขียน ถ้าทางภาษาพระนี่ต้องใช้กระผมหรือดิฉันเลยนะครับ สรรพนามผู้รับ ท่าน พระคุณท่าน ไต้เท้า พระคุณเจ้า นักเรียนไม่ต้องไปแทนตัวเองว่า</w:t>
      </w:r>
      <w:r>
        <w:t xml:space="preserve"> </w:t>
      </w:r>
      <w:r>
        <w:t xml:space="preserve">“</w:t>
      </w:r>
      <w:r>
        <w:t xml:space="preserve">อาตมา</w:t>
      </w:r>
      <w:r>
        <w:t xml:space="preserve">”</w:t>
      </w:r>
      <w:r>
        <w:t xml:space="preserve"> </w:t>
      </w:r>
      <w:r>
        <w:t xml:space="preserve">นะ ไม่เข้าใจนะ ไปแทนตัวเองเสร็จเรียบร้อยท่านใช้คุยกับเรา อาตมา โยม นี่ คำลงท้าย ขอนมัสการมาด้วยความเคารพอย่างสูง อันนี้คือพระภิกษุทั่วไปนะครับ</w:t>
      </w:r>
    </w:p>
    <w:p>
      <w:pPr>
        <w:pStyle w:val="BodyText"/>
      </w:pPr>
      <w:r>
        <w:t xml:space="preserve">(คุณครูคณิตา) หมดแล้วค่ะ เกี่ยวกับสรรพนามคำลงท้ายค่ะ คำลงท้าย</w:t>
      </w:r>
    </w:p>
    <w:p>
      <w:pPr>
        <w:pStyle w:val="BodyText"/>
      </w:pPr>
      <w:r>
        <w:t xml:space="preserve">(คุณครูปรเมษฐ) จำกันได้หรือเปล่าไม่รู้ ต้องไปศึกษาเพิ่มเติมจะเป็นเด็กที่เก่งได้นี่ จะต้องเป็นคนที่คุณธรรม คือ จะต้องศึกษาหาความรู้เพิ่มเติม แล้วเธอจะเป็นผู้ที่เยี่ยมมากครับ กิจกรรมเพิ่มเติม</w:t>
      </w:r>
    </w:p>
    <w:p>
      <w:pPr>
        <w:pStyle w:val="BodyText"/>
      </w:pPr>
      <w:r>
        <w:t xml:space="preserve">(คุณครูคณิตา) กิจกรรมเพิ่มเติมให้นักเรียนนะคะ เขียนรูปแบบการเขียนจดหมายส่วนตัวให้ถูกต้องค่ะ โดยเขียนลงในสมุดของนักเรียน ซึ่งคุณครูนี่ก็เขียนรูปแบบไว้แล้วใช่ไหมคะ เมื่อกี้บอกไปแล้ว ให้เวล5 นาทีก็พอ แล้วเรามาเฉลยไปพร้อม ๆ กันเลยนะคะ เอาล่ะค่ะ เดี๋ยวเรามาดูบทบาทของนักเรียนและคุณครูปลายทางกันก่อนนะคะ ก็ให้นักเรียนนะคะ เขีนรูปแบบจดหมายส่วนตัวนะ ลงไปในสมุด หรือ ใบงาน หรือว่าในสมุดของนักเรียนก็ได้นะคะ แล้วคุณครูปลายทางก็ดูแลการทำงานของนักเรียนนะ ให้คำแนะนำในการทำงานนะ เอาล่ะค่ะ นี่คือรูปแบบนะคะ ของใบงานนะ จะเป็นกระดาษเปล่า ๆ</w:t>
      </w:r>
    </w:p>
    <w:p>
      <w:pPr>
        <w:pStyle w:val="BodyText"/>
      </w:pPr>
      <w:r>
        <w:t xml:space="preserve">(คุณครูปรเมษฐ) พูดง่าย ๆ ครูเฉลยให้แล้ว เขียนให้ถูกอย่างเดียวนะครับ</w:t>
      </w:r>
    </w:p>
    <w:p>
      <w:pPr>
        <w:pStyle w:val="BodyText"/>
      </w:pPr>
      <w:r>
        <w:t xml:space="preserve">(คุณครูคณิตา) ให้เวลา 5 นาทีนะคะ ในการลงมือเขียนรูปแบบค่ะ ลงมือปฏิบัติได้เลยค่ะ</w:t>
      </w:r>
    </w:p>
    <w:p>
      <w:pPr>
        <w:pStyle w:val="BodyText"/>
      </w:pPr>
      <w:r>
        <w:t xml:space="preserve">(คุณครูปรเมษฐ) อย่าลืมนะ เรื่องย่อหน้าอะไรสำคัญมากนะครับ ไปทำงาน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๕ จดหมายส่วนตัว (๑) ๓ ส.ค. ๖๔ (มีใบงาน และใบความรู้)</dc:title>
  <dc:creator/>
  <cp:keywords/>
  <dcterms:created xsi:type="dcterms:W3CDTF">2022-03-14T04:34:40Z</dcterms:created>
  <dcterms:modified xsi:type="dcterms:W3CDTF">2022-03-14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ีนาคม 2565 เวลา 10.00 น.</vt:lpwstr>
  </property>
  <property fmtid="{D5CDD505-2E9C-101B-9397-08002B2CF9AE}" pid="3" name="subtitle">
    <vt:lpwstr/>
  </property>
</Properties>
</file>